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87E65E" w14:textId="77777777" w:rsidR="00691DB0" w:rsidRDefault="00691DB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</w:rPr>
      </w:pPr>
    </w:p>
    <w:tbl>
      <w:tblPr>
        <w:tblStyle w:val="a1"/>
        <w:tblW w:w="10054" w:type="dxa"/>
        <w:tblBorders>
          <w:top w:val="nil"/>
          <w:left w:val="nil"/>
          <w:bottom w:val="single" w:sz="24" w:space="0" w:color="000000"/>
          <w:right w:val="nil"/>
          <w:insideH w:val="nil"/>
          <w:insideV w:val="nil"/>
        </w:tblBorders>
        <w:tblLayout w:type="fixed"/>
        <w:tblLook w:val="0000" w:firstRow="0" w:lastRow="0" w:firstColumn="0" w:lastColumn="0" w:noHBand="0" w:noVBand="0"/>
      </w:tblPr>
      <w:tblGrid>
        <w:gridCol w:w="1620"/>
        <w:gridCol w:w="7470"/>
        <w:gridCol w:w="964"/>
      </w:tblGrid>
      <w:tr w:rsidR="00691DB0" w14:paraId="1E5A5453" w14:textId="77777777">
        <w:trPr>
          <w:trHeight w:val="905"/>
        </w:trPr>
        <w:tc>
          <w:tcPr>
            <w:tcW w:w="1620" w:type="dxa"/>
            <w:vMerge w:val="restart"/>
          </w:tcPr>
          <w:p w14:paraId="009D7214" w14:textId="77777777" w:rsidR="00691DB0" w:rsidRDefault="00000000">
            <w:pPr>
              <w:ind w:left="0" w:hanging="2"/>
            </w:pPr>
            <w:r>
              <w:rPr>
                <w:noProof/>
              </w:rPr>
              <w:drawing>
                <wp:inline distT="0" distB="0" distL="114300" distR="114300" wp14:anchorId="76547132" wp14:editId="20877FFB">
                  <wp:extent cx="923925" cy="904875"/>
                  <wp:effectExtent l="0" t="0" r="0" b="0"/>
                  <wp:docPr id="1028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3925" cy="9048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470" w:type="dxa"/>
            <w:tcBorders>
              <w:right w:val="single" w:sz="4" w:space="0" w:color="000000"/>
            </w:tcBorders>
          </w:tcPr>
          <w:p w14:paraId="332E1925" w14:textId="77777777" w:rsidR="00691DB0" w:rsidRDefault="00000000">
            <w:pPr>
              <w:ind w:left="0" w:hanging="2"/>
              <w:jc w:val="center"/>
            </w:pPr>
            <w:r>
              <w:t>KEMENTERIAN PENDIDIKAN, KEBUDAYAAN, RISET DAN TEKNOLOGI</w:t>
            </w:r>
          </w:p>
          <w:p w14:paraId="0A877CE8" w14:textId="77777777" w:rsidR="00691DB0" w:rsidRDefault="00000000">
            <w:pPr>
              <w:ind w:left="0" w:hanging="2"/>
              <w:jc w:val="center"/>
            </w:pPr>
            <w:r>
              <w:t>POLITEKNIK NEGERI JAKARTA</w:t>
            </w:r>
          </w:p>
          <w:p w14:paraId="0ACF94CF" w14:textId="77777777" w:rsidR="00691DB0" w:rsidRDefault="00000000">
            <w:pPr>
              <w:ind w:left="0" w:hanging="2"/>
              <w:jc w:val="center"/>
            </w:pPr>
            <w:r>
              <w:rPr>
                <w:b/>
              </w:rPr>
              <w:t>JURUSAN TEKNIK INFORMATIKA DAN KOMPUTER</w:t>
            </w:r>
          </w:p>
        </w:tc>
        <w:tc>
          <w:tcPr>
            <w:tcW w:w="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C6DBA" w14:textId="77777777" w:rsidR="00691DB0" w:rsidRDefault="00000000">
            <w:pPr>
              <w:ind w:left="2" w:hanging="4"/>
              <w:jc w:val="center"/>
              <w:rPr>
                <w:rFonts w:ascii="Abadi MT Condensed Extra Bold" w:eastAsia="Abadi MT Condensed Extra Bold" w:hAnsi="Abadi MT Condensed Extra Bold" w:cs="Abadi MT Condensed Extra Bold"/>
              </w:rPr>
            </w:pPr>
            <w:r>
              <w:rPr>
                <w:rFonts w:ascii="Abadi MT Condensed Extra Bold" w:eastAsia="Abadi MT Condensed Extra Bold" w:hAnsi="Abadi MT Condensed Extra Bold" w:cs="Abadi MT Condensed Extra Bold"/>
                <w:sz w:val="44"/>
                <w:szCs w:val="44"/>
              </w:rPr>
              <w:t>F3</w:t>
            </w:r>
          </w:p>
        </w:tc>
      </w:tr>
      <w:tr w:rsidR="00691DB0" w14:paraId="33E170A3" w14:textId="77777777">
        <w:trPr>
          <w:trHeight w:val="156"/>
        </w:trPr>
        <w:tc>
          <w:tcPr>
            <w:tcW w:w="1620" w:type="dxa"/>
            <w:vMerge/>
          </w:tcPr>
          <w:p w14:paraId="0A61A48F" w14:textId="77777777" w:rsidR="00691DB0" w:rsidRDefault="00691DB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0" w:hanging="2"/>
              <w:rPr>
                <w:rFonts w:ascii="Abadi MT Condensed Extra Bold" w:eastAsia="Abadi MT Condensed Extra Bold" w:hAnsi="Abadi MT Condensed Extra Bold" w:cs="Abadi MT Condensed Extra Bold"/>
              </w:rPr>
            </w:pPr>
          </w:p>
        </w:tc>
        <w:tc>
          <w:tcPr>
            <w:tcW w:w="7470" w:type="dxa"/>
          </w:tcPr>
          <w:p w14:paraId="5EF2C276" w14:textId="77777777" w:rsidR="00691DB0" w:rsidRDefault="00000000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l. Prof. DR.G.A. Siwabessy, Kampus UI, Depok 16425</w:t>
            </w:r>
          </w:p>
          <w:p w14:paraId="221B11C5" w14:textId="77777777" w:rsidR="00691DB0" w:rsidRDefault="00000000">
            <w:pPr>
              <w:ind w:left="0" w:hanging="2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lp. (021) 91274097, Fax (021) 7863531</w:t>
            </w:r>
          </w:p>
          <w:p w14:paraId="0385716F" w14:textId="77777777" w:rsidR="00691DB0" w:rsidRDefault="00000000">
            <w:pPr>
              <w:ind w:left="0" w:hanging="2"/>
              <w:jc w:val="center"/>
              <w:rPr>
                <w:color w:val="1D1B11"/>
                <w:sz w:val="20"/>
                <w:szCs w:val="20"/>
              </w:rPr>
            </w:pPr>
            <w:r>
              <w:rPr>
                <w:color w:val="1D1B11"/>
                <w:sz w:val="20"/>
                <w:szCs w:val="20"/>
              </w:rPr>
              <w:t xml:space="preserve">Laman : </w:t>
            </w:r>
            <w:hyperlink r:id="rId6">
              <w:r>
                <w:rPr>
                  <w:color w:val="1D1B11"/>
                  <w:sz w:val="20"/>
                  <w:szCs w:val="20"/>
                  <w:u w:val="single"/>
                </w:rPr>
                <w:t>http://www.pnj.ac.id</w:t>
              </w:r>
            </w:hyperlink>
            <w:r>
              <w:rPr>
                <w:color w:val="1D1B11"/>
                <w:sz w:val="20"/>
                <w:szCs w:val="20"/>
              </w:rPr>
              <w:t>, e-mail:tik@pnj.ac.id</w:t>
            </w:r>
          </w:p>
          <w:p w14:paraId="315D7203" w14:textId="77777777" w:rsidR="00691DB0" w:rsidRDefault="00691DB0">
            <w:pPr>
              <w:ind w:left="-2" w:firstLine="0"/>
              <w:jc w:val="center"/>
              <w:rPr>
                <w:sz w:val="4"/>
                <w:szCs w:val="4"/>
              </w:rPr>
            </w:pPr>
          </w:p>
        </w:tc>
        <w:tc>
          <w:tcPr>
            <w:tcW w:w="964" w:type="dxa"/>
            <w:tcBorders>
              <w:top w:val="single" w:sz="4" w:space="0" w:color="000000"/>
            </w:tcBorders>
          </w:tcPr>
          <w:p w14:paraId="68EBA9E4" w14:textId="77777777" w:rsidR="00691DB0" w:rsidRDefault="00691DB0">
            <w:pPr>
              <w:ind w:left="0" w:hanging="2"/>
              <w:jc w:val="center"/>
              <w:rPr>
                <w:sz w:val="20"/>
                <w:szCs w:val="20"/>
              </w:rPr>
            </w:pPr>
          </w:p>
        </w:tc>
      </w:tr>
    </w:tbl>
    <w:p w14:paraId="6AAAEAC3" w14:textId="77777777" w:rsidR="00691DB0" w:rsidRDefault="00691DB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</w:rPr>
      </w:pPr>
    </w:p>
    <w:p w14:paraId="39FD3AF8" w14:textId="77777777" w:rsidR="00691DB0" w:rsidRDefault="00691DB0">
      <w:pPr>
        <w:ind w:left="0" w:hanging="2"/>
      </w:pPr>
    </w:p>
    <w:p w14:paraId="42CC06CC" w14:textId="77777777" w:rsidR="00691DB0" w:rsidRDefault="00000000">
      <w:pPr>
        <w:ind w:left="1" w:hanging="3"/>
        <w:jc w:val="center"/>
        <w:rPr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BERITA ACARA PROPOSAL SKRIPSI</w:t>
      </w:r>
    </w:p>
    <w:p w14:paraId="282D9D9F" w14:textId="77777777" w:rsidR="00691DB0" w:rsidRDefault="00691DB0">
      <w:pPr>
        <w:ind w:left="0" w:hanging="2"/>
      </w:pPr>
    </w:p>
    <w:p w14:paraId="7904AA9C" w14:textId="77777777" w:rsidR="00691DB0" w:rsidRDefault="00000000">
      <w:pPr>
        <w:spacing w:line="360" w:lineRule="auto"/>
        <w:ind w:left="0" w:hanging="2"/>
      </w:pPr>
      <w:bookmarkStart w:id="0" w:name="_heading=h.gjdgxs" w:colFirst="0" w:colLast="0"/>
      <w:bookmarkEnd w:id="0"/>
      <w:r>
        <w:t>Pada hari ini ………………,... tanggal ……… , bulan ……………………. …….., tahun …………… , telah diadakan penilaian proposal skripsi untuk saudara :</w:t>
      </w:r>
    </w:p>
    <w:p w14:paraId="4312184F" w14:textId="77777777" w:rsidR="00691DB0" w:rsidRDefault="00691DB0">
      <w:pPr>
        <w:ind w:left="0" w:hanging="2"/>
      </w:pPr>
    </w:p>
    <w:p w14:paraId="283B6F6F" w14:textId="0BE8D250" w:rsidR="00691DB0" w:rsidRDefault="00000000">
      <w:pPr>
        <w:ind w:left="0" w:hanging="2"/>
      </w:pPr>
      <w:r>
        <w:t>Nama mahasiswa</w:t>
      </w:r>
      <w:r>
        <w:tab/>
      </w:r>
      <w:r>
        <w:tab/>
        <w:t>:</w:t>
      </w:r>
      <w:r w:rsidR="00A64BF3">
        <w:t xml:space="preserve"> {{nama}}</w:t>
      </w:r>
    </w:p>
    <w:p w14:paraId="0B2EBBE9" w14:textId="77777777" w:rsidR="00691DB0" w:rsidRDefault="00691DB0">
      <w:pPr>
        <w:ind w:left="0" w:hanging="2"/>
      </w:pPr>
    </w:p>
    <w:p w14:paraId="1AEB912B" w14:textId="3989CF3C" w:rsidR="00691DB0" w:rsidRDefault="00000000">
      <w:pPr>
        <w:ind w:left="0" w:hanging="2"/>
      </w:pPr>
      <w:r>
        <w:t>Nomor Induk Mahasiswa</w:t>
      </w:r>
      <w:r>
        <w:tab/>
      </w:r>
      <w:r w:rsidR="00A64BF3">
        <w:t>: {{nim}}</w:t>
      </w:r>
    </w:p>
    <w:p w14:paraId="5A2CE8F3" w14:textId="77777777" w:rsidR="00691DB0" w:rsidRDefault="00691DB0">
      <w:pPr>
        <w:ind w:left="0" w:hanging="2"/>
      </w:pPr>
    </w:p>
    <w:p w14:paraId="07F19350" w14:textId="5C6458F3" w:rsidR="00691DB0" w:rsidRDefault="00000000">
      <w:pPr>
        <w:spacing w:line="360" w:lineRule="auto"/>
        <w:ind w:left="0" w:hanging="2"/>
        <w:jc w:val="both"/>
      </w:pPr>
      <w:r>
        <w:t>Program Studi</w:t>
      </w:r>
      <w:r>
        <w:tab/>
      </w:r>
      <w:r>
        <w:tab/>
      </w:r>
      <w:r>
        <w:tab/>
        <w:t>:</w:t>
      </w:r>
      <w:r w:rsidR="00A64BF3">
        <w:t xml:space="preserve"> {{prodi}}</w:t>
      </w:r>
    </w:p>
    <w:p w14:paraId="59AD2027" w14:textId="08C1C352" w:rsidR="00691DB0" w:rsidRDefault="00000000">
      <w:pPr>
        <w:ind w:left="0" w:hanging="2"/>
      </w:pPr>
      <w:r>
        <w:t>Judul skripsi</w:t>
      </w:r>
      <w:r>
        <w:tab/>
      </w:r>
      <w:r>
        <w:tab/>
      </w:r>
      <w:r>
        <w:tab/>
      </w:r>
      <w:r w:rsidR="00A64BF3">
        <w:t>: {{judul}}</w:t>
      </w:r>
    </w:p>
    <w:p w14:paraId="61B76BEE" w14:textId="77777777" w:rsidR="00691DB0" w:rsidRDefault="00691DB0">
      <w:pPr>
        <w:ind w:left="0" w:hanging="2"/>
      </w:pPr>
    </w:p>
    <w:p w14:paraId="54B47BA7" w14:textId="77777777" w:rsidR="00691DB0" w:rsidRDefault="00691DB0">
      <w:pPr>
        <w:ind w:left="0" w:hanging="2"/>
      </w:pPr>
    </w:p>
    <w:p w14:paraId="2AF8889D" w14:textId="77777777" w:rsidR="00691DB0" w:rsidRDefault="00000000">
      <w:pPr>
        <w:ind w:left="0" w:hanging="2"/>
      </w:pPr>
      <w:r>
        <w:t>Bertindak sebagai pelaksana :</w:t>
      </w:r>
    </w:p>
    <w:p w14:paraId="1B9DCBCD" w14:textId="77777777" w:rsidR="00691DB0" w:rsidRDefault="00691DB0">
      <w:pPr>
        <w:ind w:left="0" w:hanging="2"/>
      </w:pPr>
    </w:p>
    <w:p w14:paraId="0FA02602" w14:textId="0D9F7A67" w:rsidR="00691DB0" w:rsidRDefault="00000000">
      <w:pPr>
        <w:ind w:left="0" w:hanging="2"/>
      </w:pPr>
      <w:r>
        <w:t>1. Ketua / Penguji – 1</w:t>
      </w:r>
      <w:r>
        <w:tab/>
        <w:t>:  ………………………………..Tanda tangan …………………..</w:t>
      </w:r>
    </w:p>
    <w:p w14:paraId="0DDEC67D" w14:textId="77777777" w:rsidR="00691DB0" w:rsidRDefault="00691DB0">
      <w:pPr>
        <w:ind w:left="0" w:hanging="2"/>
      </w:pPr>
    </w:p>
    <w:p w14:paraId="36715FE2" w14:textId="77777777" w:rsidR="00691DB0" w:rsidRDefault="00000000">
      <w:pPr>
        <w:ind w:left="0" w:hanging="2"/>
      </w:pPr>
      <w:r>
        <w:t>2. Penguji – 2</w:t>
      </w:r>
      <w:r>
        <w:tab/>
      </w:r>
      <w:r>
        <w:tab/>
        <w:t>:  ………………………………..Tanda tangan …………………..</w:t>
      </w:r>
    </w:p>
    <w:p w14:paraId="36783CF7" w14:textId="77777777" w:rsidR="00691DB0" w:rsidRDefault="00691DB0">
      <w:pPr>
        <w:ind w:left="0" w:hanging="2"/>
      </w:pPr>
    </w:p>
    <w:p w14:paraId="3DC79DBB" w14:textId="77777777" w:rsidR="00691DB0" w:rsidRDefault="00000000">
      <w:pPr>
        <w:ind w:left="0" w:hanging="2"/>
      </w:pPr>
      <w:r>
        <w:t>3. Penguji – 3</w:t>
      </w:r>
      <w:r>
        <w:tab/>
      </w:r>
      <w:r>
        <w:tab/>
        <w:t>:  ………………………………..Tanda tangan …………………..</w:t>
      </w:r>
    </w:p>
    <w:p w14:paraId="2DFAEC25" w14:textId="77777777" w:rsidR="00691DB0" w:rsidRDefault="00691DB0">
      <w:pPr>
        <w:ind w:left="0" w:hanging="2"/>
      </w:pPr>
    </w:p>
    <w:p w14:paraId="0E421FC9" w14:textId="0FE22E2D" w:rsidR="00691DB0" w:rsidRDefault="00000000">
      <w:pPr>
        <w:spacing w:before="120"/>
        <w:ind w:left="0" w:hanging="2"/>
      </w:pPr>
      <w:r>
        <w:t>4. Pembimbing –1</w:t>
      </w:r>
      <w:r>
        <w:tab/>
        <w:t>:</w:t>
      </w:r>
      <w:r w:rsidR="002A2F9E">
        <w:t xml:space="preserve">  {{dosen}}</w:t>
      </w:r>
      <w:r w:rsidR="001F43C6">
        <w:tab/>
      </w:r>
      <w:r w:rsidR="001F43C6">
        <w:tab/>
      </w:r>
      <w:r>
        <w:t>Tanda tangan …………………..</w:t>
      </w:r>
    </w:p>
    <w:p w14:paraId="19CA1B6B" w14:textId="77777777" w:rsidR="00691DB0" w:rsidRDefault="00691DB0">
      <w:pPr>
        <w:ind w:left="0" w:hanging="2"/>
      </w:pPr>
    </w:p>
    <w:p w14:paraId="798A9097" w14:textId="77777777" w:rsidR="00691DB0" w:rsidRDefault="00691DB0">
      <w:pPr>
        <w:ind w:left="0" w:hanging="2"/>
      </w:pPr>
    </w:p>
    <w:p w14:paraId="53D9DDF3" w14:textId="77777777" w:rsidR="00691DB0" w:rsidRDefault="00000000">
      <w:pPr>
        <w:ind w:left="0" w:hanging="2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8249F19" w14:textId="77777777" w:rsidR="00691DB0" w:rsidRDefault="00000000">
      <w:pPr>
        <w:ind w:left="0" w:hanging="2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5FF86A88" w14:textId="77777777" w:rsidR="00691DB0" w:rsidRDefault="00000000">
      <w:pPr>
        <w:ind w:left="0" w:hanging="2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Depok,  ………………………..</w:t>
      </w:r>
    </w:p>
    <w:p w14:paraId="581BC530" w14:textId="77777777" w:rsidR="00691DB0" w:rsidRDefault="00691DB0">
      <w:pPr>
        <w:ind w:left="0" w:hanging="2"/>
      </w:pPr>
    </w:p>
    <w:p w14:paraId="3C689DDA" w14:textId="77777777" w:rsidR="00691DB0" w:rsidRDefault="00000000">
      <w:pPr>
        <w:ind w:left="0" w:hanging="2"/>
      </w:pPr>
      <w:r>
        <w:tab/>
        <w:t>Mahasiswa Ybs,</w:t>
      </w:r>
      <w:r>
        <w:tab/>
      </w:r>
      <w:r>
        <w:tab/>
      </w:r>
      <w:r>
        <w:tab/>
      </w:r>
      <w:r>
        <w:tab/>
      </w:r>
      <w:r>
        <w:tab/>
      </w:r>
      <w:r>
        <w:tab/>
        <w:t>Ketua Sidang,</w:t>
      </w:r>
    </w:p>
    <w:p w14:paraId="147C7EC0" w14:textId="77777777" w:rsidR="00691DB0" w:rsidRDefault="00691DB0">
      <w:pPr>
        <w:ind w:left="0" w:hanging="2"/>
      </w:pPr>
    </w:p>
    <w:p w14:paraId="07175B54" w14:textId="77777777" w:rsidR="00691DB0" w:rsidRDefault="00691DB0">
      <w:pPr>
        <w:ind w:left="0" w:hanging="2"/>
      </w:pPr>
    </w:p>
    <w:p w14:paraId="2617553F" w14:textId="77777777" w:rsidR="00691DB0" w:rsidRDefault="00691DB0">
      <w:pPr>
        <w:ind w:left="0" w:hanging="2"/>
      </w:pPr>
    </w:p>
    <w:p w14:paraId="682E2069" w14:textId="77777777" w:rsidR="00691DB0" w:rsidRDefault="00691DB0">
      <w:pPr>
        <w:ind w:left="0" w:hanging="2"/>
      </w:pPr>
    </w:p>
    <w:p w14:paraId="4C9E43C5" w14:textId="3B48646E" w:rsidR="00691DB0" w:rsidRDefault="0058753A">
      <w:pPr>
        <w:ind w:left="0" w:hanging="2"/>
      </w:pPr>
      <w:r>
        <w:rPr>
          <w:u w:val="single"/>
        </w:rPr>
        <w:t>{{n</w:t>
      </w:r>
      <w:r w:rsidR="00C61205">
        <w:rPr>
          <w:u w:val="single"/>
        </w:rPr>
        <w:t>ama</w:t>
      </w:r>
      <w:r>
        <w:rPr>
          <w:u w:val="single"/>
        </w:rPr>
        <w:t>}}</w:t>
      </w:r>
      <w:r w:rsidR="00C61205">
        <w:rPr>
          <w:u w:val="single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2A5AA1">
        <w:t xml:space="preserve">             </w:t>
      </w:r>
      <w:r>
        <w:rPr>
          <w:u w:val="single"/>
        </w:rPr>
        <w:t>……………………………..</w:t>
      </w:r>
    </w:p>
    <w:p w14:paraId="6E9ABE6C" w14:textId="756FB072" w:rsidR="00691DB0" w:rsidRDefault="00000000">
      <w:pPr>
        <w:ind w:left="0" w:hanging="2"/>
      </w:pPr>
      <w:r>
        <w:t>NIM.</w:t>
      </w:r>
      <w:r w:rsidR="0058753A">
        <w:t xml:space="preserve"> {{nim}}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NIP.</w:t>
      </w:r>
    </w:p>
    <w:p w14:paraId="4188179E" w14:textId="77777777" w:rsidR="00691DB0" w:rsidRDefault="00691DB0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line="240" w:lineRule="auto"/>
        <w:ind w:left="0" w:hanging="2"/>
        <w:rPr>
          <w:color w:val="000000"/>
        </w:rPr>
      </w:pPr>
    </w:p>
    <w:p w14:paraId="1CFECEE9" w14:textId="77777777" w:rsidR="00691DB0" w:rsidRDefault="00691DB0">
      <w:pPr>
        <w:ind w:left="0" w:hanging="2"/>
      </w:pPr>
    </w:p>
    <w:sectPr w:rsidR="00691DB0">
      <w:pgSz w:w="11906" w:h="16838"/>
      <w:pgMar w:top="1440" w:right="1196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badi MT Condensed Extra Bold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wNDayNLC0sLCwNDNT0lEKTi0uzszPAykwqgUAh2YFsCwAAAA="/>
  </w:docVars>
  <w:rsids>
    <w:rsidRoot w:val="00691DB0"/>
    <w:rsid w:val="001C5619"/>
    <w:rsid w:val="001F43C6"/>
    <w:rsid w:val="002A2F9E"/>
    <w:rsid w:val="002A5AA1"/>
    <w:rsid w:val="003834E7"/>
    <w:rsid w:val="0058753A"/>
    <w:rsid w:val="005B47A9"/>
    <w:rsid w:val="00652615"/>
    <w:rsid w:val="00691DB0"/>
    <w:rsid w:val="00A64BF3"/>
    <w:rsid w:val="00A83A4D"/>
    <w:rsid w:val="00AA3708"/>
    <w:rsid w:val="00B970A0"/>
    <w:rsid w:val="00C50080"/>
    <w:rsid w:val="00C61205"/>
    <w:rsid w:val="00CD17B6"/>
    <w:rsid w:val="00D82077"/>
    <w:rsid w:val="00F97AA1"/>
    <w:rsid w:val="00FF5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252F82"/>
  <w15:docId w15:val="{6F38E09C-DF00-4636-8B65-5AAFD1989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GB" w:eastAsia="en-US" w:bidi="ar-SA"/>
      </w:rPr>
    </w:rPrDefault>
    <w:pPrDefault>
      <w:pPr>
        <w:widowControl w:val="0"/>
        <w:ind w:hanging="1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autoSpaceDE w:val="0"/>
      <w:autoSpaceDN w:val="0"/>
      <w:spacing w:line="1" w:lineRule="atLeast"/>
      <w:ind w:leftChars="-1" w:left="-1" w:hangingChars="1"/>
      <w:textDirection w:val="btLr"/>
      <w:textAlignment w:val="top"/>
      <w:outlineLvl w:val="0"/>
    </w:pPr>
    <w:rPr>
      <w:position w:val="-1"/>
      <w:lang w:eastAsia="en-GB" w:bidi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qFormat/>
    <w:rPr>
      <w:color w:val="0000FF"/>
      <w:w w:val="100"/>
      <w:position w:val="-1"/>
      <w:u w:val="single"/>
      <w:effect w:val="none"/>
      <w:vertAlign w:val="baseline"/>
      <w:cs w:val="0"/>
      <w:em w:val="none"/>
    </w:r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</w:pPr>
  </w:style>
  <w:style w:type="character" w:customStyle="1" w:styleId="FooterChar">
    <w:name w:val="Footer Char"/>
    <w:rPr>
      <w:rFonts w:ascii="Times New Roman" w:eastAsia="Times New Roman" w:hAnsi="Times New Roman" w:cs="Times New Roman"/>
      <w:w w:val="100"/>
      <w:position w:val="-1"/>
      <w:effect w:val="none"/>
      <w:vertAlign w:val="baseline"/>
      <w:cs w:val="0"/>
      <w:em w:val="none"/>
      <w:lang w:eastAsia="en-GB" w:bidi="en-GB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pnj.ac.id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jcm5pYTGKmtNpPxCT99dUn08LNKw==">CgMxLjAyCGguZ2pkZ3hzOAByITEyUVhYdTJTR0dZMHdLeU5IQ0YwSksyMjlDTmpZdWZuU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3</Words>
  <Characters>876</Characters>
  <Application>Microsoft Office Word</Application>
  <DocSecurity>0</DocSecurity>
  <Lines>7</Lines>
  <Paragraphs>2</Paragraphs>
  <ScaleCrop>false</ScaleCrop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 zain</dc:creator>
  <cp:lastModifiedBy>HP</cp:lastModifiedBy>
  <cp:revision>14</cp:revision>
  <dcterms:created xsi:type="dcterms:W3CDTF">2021-12-15T04:19:00Z</dcterms:created>
  <dcterms:modified xsi:type="dcterms:W3CDTF">2024-06-16T14:31:00Z</dcterms:modified>
</cp:coreProperties>
</file>